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77777777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</w:t>
        </w:r>
        <w:r w:rsidR="00920ED0">
          <w:rPr>
            <w:rStyle w:val="Hyperlink"/>
          </w:rPr>
          <w:t>/</w:t>
        </w:r>
        <w:r w:rsidR="00920ED0">
          <w:rPr>
            <w:rStyle w:val="Hyperlink"/>
          </w:rPr>
          <w:t>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4AB85A3B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414E11">
        <w:rPr>
          <w:rStyle w:val="apple-converted-space"/>
        </w:rPr>
        <w:t>It will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 xml:space="preserve">. 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6005429A" w14:textId="3A72BC4A" w:rsidR="005D3341" w:rsidRPr="00414E11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7777777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minimum 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77777777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For more clarifications, see the examples below.</w:t>
      </w:r>
    </w:p>
    <w:p w14:paraId="057A18AD" w14:textId="30AA3691" w:rsidR="4B6FDA66" w:rsidRDefault="00011596" w:rsidP="7B41BEE9">
      <w:r>
        <w:t>Note:</w:t>
      </w:r>
      <w:r w:rsidR="41D086CE" w:rsidRPr="7B41BEE9">
        <w:t xml:space="preserve"> Consider </w:t>
      </w:r>
      <w:r w:rsidR="23CCFACC" w:rsidRPr="7B41BEE9">
        <w:rPr>
          <w:b/>
          <w:bCs/>
        </w:rPr>
        <w:t>ONLY</w:t>
      </w:r>
      <w:r w:rsidR="41D086CE" w:rsidRPr="7B41BEE9">
        <w:t xml:space="preserve"> the </w:t>
      </w:r>
      <w:r>
        <w:t>paths</w:t>
      </w:r>
      <w:r w:rsidR="41D086CE" w:rsidRPr="7B41BEE9">
        <w:t xml:space="preserve"> </w:t>
      </w:r>
      <w:r>
        <w:t>from which</w:t>
      </w:r>
      <w:r w:rsidR="41D086CE" w:rsidRPr="7B41BEE9">
        <w:t xml:space="preserve"> the bunny has collected 1 or more eggs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22417" w14:textId="77777777" w:rsidR="00692504" w:rsidRDefault="00692504" w:rsidP="00443112">
      <w:pPr>
        <w:spacing w:before="0" w:after="0" w:line="240" w:lineRule="auto"/>
      </w:pPr>
      <w:r>
        <w:separator/>
      </w:r>
    </w:p>
  </w:endnote>
  <w:endnote w:type="continuationSeparator" w:id="0">
    <w:p w14:paraId="7AF1C622" w14:textId="77777777" w:rsidR="00692504" w:rsidRDefault="00692504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5586F2E2">
            <v:shapetype id="_x0000_t202" coordsize="21600,21600" o:spt="202" path="m,l,21600r21600,l21600,xe" w14:anchorId="745AFB9E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43112" w:rsidP="00443112" w:rsidRDefault="00443112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20D2CF40"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346CF712">
              <v:textbox inset=".5mm,1.2mm,.5mm,.5mm">
                <w:txbxContent>
                  <w:p w:rsidRPr="002C539D" w:rsidR="00443112" w:rsidP="00443112" w:rsidRDefault="00443112" w14:paraId="555F6935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43112" w:rsidP="00443112" w:rsidRDefault="00443112" w14:paraId="1C2E13AA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B5BA35" wp14:editId="35F9647D">
                          <wp:extent cx="180000" cy="180000"/>
                          <wp:effectExtent l="0" t="0" r="0" b="0"/>
                          <wp:docPr id="1441292571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AFA29" wp14:editId="407697C0">
                          <wp:extent cx="180000" cy="180000"/>
                          <wp:effectExtent l="0" t="0" r="0" b="0"/>
                          <wp:docPr id="2117494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919401" wp14:editId="7B53FA70">
                          <wp:extent cx="180000" cy="180000"/>
                          <wp:effectExtent l="0" t="0" r="0" b="0"/>
                          <wp:docPr id="1821531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55D6B5" wp14:editId="38F30871">
                          <wp:extent cx="180000" cy="180000"/>
                          <wp:effectExtent l="0" t="0" r="0" b="0"/>
                          <wp:docPr id="652534239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6D00DC" wp14:editId="7A6D2363">
                          <wp:extent cx="180000" cy="180000"/>
                          <wp:effectExtent l="0" t="0" r="0" b="0"/>
                          <wp:docPr id="1876427081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8F05D" wp14:editId="657E5C29">
                          <wp:extent cx="180000" cy="180000"/>
                          <wp:effectExtent l="0" t="0" r="0" b="0"/>
                          <wp:docPr id="543543898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7764CA" wp14:editId="65F5E5A4">
                          <wp:extent cx="180000" cy="180000"/>
                          <wp:effectExtent l="0" t="0" r="0" b="0"/>
                          <wp:docPr id="1702815294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059554" wp14:editId="7C217CB7">
                          <wp:extent cx="180000" cy="180000"/>
                          <wp:effectExtent l="0" t="0" r="0" b="0"/>
                          <wp:docPr id="1845238900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7EF5F" wp14:editId="2D0AB402">
                          <wp:extent cx="180000" cy="180000"/>
                          <wp:effectExtent l="0" t="0" r="0" b="0"/>
                          <wp:docPr id="8236335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194B4F37"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012B9A81">
              <v:textbox inset="0,0,0,0">
                <w:txbxContent>
                  <w:p w:rsidRPr="00596AA5" w:rsidR="00443112" w:rsidP="00443112" w:rsidRDefault="00443112" w14:paraId="43D70531" w14:textId="777777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A2B5F" w14:textId="77777777" w:rsidR="00692504" w:rsidRDefault="00692504" w:rsidP="00443112">
      <w:pPr>
        <w:spacing w:before="0" w:after="0" w:line="240" w:lineRule="auto"/>
      </w:pPr>
      <w:r>
        <w:separator/>
      </w:r>
    </w:p>
  </w:footnote>
  <w:footnote w:type="continuationSeparator" w:id="0">
    <w:p w14:paraId="148A453A" w14:textId="77777777" w:rsidR="00692504" w:rsidRDefault="00692504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0"/>
  </w:num>
  <w:num w:numId="4">
    <w:abstractNumId w:val="18"/>
  </w:num>
  <w:num w:numId="5">
    <w:abstractNumId w:val="5"/>
  </w:num>
  <w:num w:numId="6">
    <w:abstractNumId w:val="8"/>
  </w:num>
  <w:num w:numId="7">
    <w:abstractNumId w:val="2"/>
  </w:num>
  <w:num w:numId="8">
    <w:abstractNumId w:val="13"/>
  </w:num>
  <w:num w:numId="9">
    <w:abstractNumId w:val="10"/>
  </w:num>
  <w:num w:numId="10">
    <w:abstractNumId w:val="1"/>
  </w:num>
  <w:num w:numId="11">
    <w:abstractNumId w:val="12"/>
  </w:num>
  <w:num w:numId="12">
    <w:abstractNumId w:val="6"/>
  </w:num>
  <w:num w:numId="13">
    <w:abstractNumId w:val="16"/>
  </w:num>
  <w:num w:numId="14">
    <w:abstractNumId w:val="15"/>
  </w:num>
  <w:num w:numId="15">
    <w:abstractNumId w:val="17"/>
  </w:num>
  <w:num w:numId="16">
    <w:abstractNumId w:val="3"/>
  </w:num>
  <w:num w:numId="17">
    <w:abstractNumId w:val="19"/>
  </w:num>
  <w:num w:numId="18">
    <w:abstractNumId w:val="11"/>
  </w:num>
  <w:num w:numId="19">
    <w:abstractNumId w:val="14"/>
  </w:num>
  <w:num w:numId="20">
    <w:abstractNumId w:val="4"/>
  </w:num>
  <w:num w:numId="21">
    <w:abstractNumId w:val="0"/>
  </w:num>
  <w:num w:numId="22">
    <w:abstractNumId w:val="10"/>
  </w:num>
  <w:num w:numId="23">
    <w:abstractNumId w:val="9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F1D87"/>
    <w:rsid w:val="00920ED0"/>
    <w:rsid w:val="00927AA6"/>
    <w:rsid w:val="0094203D"/>
    <w:rsid w:val="00A160FC"/>
    <w:rsid w:val="00AB6F81"/>
    <w:rsid w:val="00B81AEE"/>
    <w:rsid w:val="00C960D3"/>
    <w:rsid w:val="00CF1D55"/>
    <w:rsid w:val="00D1155F"/>
    <w:rsid w:val="00D27453"/>
    <w:rsid w:val="00D7076D"/>
    <w:rsid w:val="00D73E77"/>
    <w:rsid w:val="00D83AFD"/>
    <w:rsid w:val="00E94577"/>
    <w:rsid w:val="00EE7EB0"/>
    <w:rsid w:val="00F40CA7"/>
    <w:rsid w:val="00F50AF4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ython-advanced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69</Words>
  <Characters>11225</Characters>
  <Application>Microsoft Office Word</Application>
  <DocSecurity>0</DocSecurity>
  <Lines>93</Lines>
  <Paragraphs>26</Paragraphs>
  <ScaleCrop>false</ScaleCrop>
  <Company/>
  <LinksUpToDate>false</LinksUpToDate>
  <CharactersWithSpaces>13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2</cp:revision>
  <dcterms:created xsi:type="dcterms:W3CDTF">2022-01-28T11:14:00Z</dcterms:created>
  <dcterms:modified xsi:type="dcterms:W3CDTF">2022-01-28T11:14:00Z</dcterms:modified>
</cp:coreProperties>
</file>